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0F57F" w14:textId="77777777" w:rsidR="00AB2C3A" w:rsidRPr="00B0350C" w:rsidRDefault="00000000">
      <w:pPr>
        <w:pStyle w:val="Title"/>
        <w:rPr>
          <w:rFonts w:ascii="Courier New" w:hAnsi="Courier New" w:cs="Courier New"/>
          <w:sz w:val="22"/>
          <w:szCs w:val="22"/>
        </w:rPr>
      </w:pPr>
      <w:r w:rsidRPr="00B0350C">
        <w:rPr>
          <w:rFonts w:ascii="Courier New" w:hAnsi="Courier New" w:cs="Courier New"/>
          <w:sz w:val="22"/>
          <w:szCs w:val="22"/>
        </w:rPr>
        <w:t>ThottiyamVenkatakrishnan_DSC520_Research_Paper</w:t>
      </w:r>
    </w:p>
    <w:p w14:paraId="4F46EEAA" w14:textId="77777777" w:rsidR="00AB2C3A" w:rsidRPr="00B0350C" w:rsidRDefault="00000000">
      <w:pPr>
        <w:pStyle w:val="Date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sz w:val="18"/>
          <w:szCs w:val="18"/>
        </w:rPr>
        <w:t>2023-03-01</w:t>
      </w:r>
    </w:p>
    <w:p w14:paraId="6F3ECE64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Load the required librarie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clas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caret)</w:t>
      </w:r>
    </w:p>
    <w:p w14:paraId="5780BBFA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Loading required package: ggplot2</w:t>
      </w:r>
    </w:p>
    <w:p w14:paraId="00B8442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Loading required package: lattice</w:t>
      </w:r>
    </w:p>
    <w:p w14:paraId="381B804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bootStepAIC)</w:t>
      </w:r>
    </w:p>
    <w:p w14:paraId="12161F02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Loading required package: MASS</w:t>
      </w:r>
    </w:p>
    <w:p w14:paraId="75B05987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ggplot2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gridExtra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plyr)</w:t>
      </w:r>
    </w:p>
    <w:p w14:paraId="09678D07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Attaching package: 'dplyr'</w:t>
      </w:r>
    </w:p>
    <w:p w14:paraId="6499F81E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he following object is masked from 'package:gridExtra'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combine</w:t>
      </w:r>
    </w:p>
    <w:p w14:paraId="01D0880B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he following object is masked from 'package:MASS'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select</w:t>
      </w:r>
    </w:p>
    <w:p w14:paraId="37FFCC1D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he following objects are masked from 'package:stats'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filter, lag</w:t>
      </w:r>
    </w:p>
    <w:p w14:paraId="6B463E44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he following objects are masked from 'package:base'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intersect, setdiff, setequal, union</w:t>
      </w:r>
    </w:p>
    <w:p w14:paraId="00CF9D5C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tidyr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caTool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caret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e1071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DocumentationTok"/>
          <w:rFonts w:ascii="Courier New" w:hAnsi="Courier New" w:cs="Courier New"/>
          <w:sz w:val="16"/>
          <w:szCs w:val="18"/>
        </w:rPr>
        <w:t>## Set the working directory to the root of your DSC 520 director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w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/Users/tvvr/Download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DocumentationTok"/>
          <w:rFonts w:ascii="Courier New" w:hAnsi="Courier New" w:cs="Courier New"/>
          <w:sz w:val="16"/>
          <w:szCs w:val="18"/>
        </w:rPr>
        <w:t>## Load the dataset into the datafram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aulters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ead.csv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CI_Credit_Card.csv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DocumentationTok"/>
          <w:rFonts w:ascii="Courier New" w:hAnsi="Courier New" w:cs="Courier New"/>
          <w:sz w:val="16"/>
          <w:szCs w:val="18"/>
        </w:rPr>
        <w:t>## Create an alias for the dependent variabl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l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)[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l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.payment.next.month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Check for missing value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s.na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))</w:t>
      </w:r>
    </w:p>
    <w:p w14:paraId="37D48034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[1] 0</w:t>
      </w:r>
    </w:p>
    <w:p w14:paraId="6E47240E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hea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)</w:t>
      </w:r>
    </w:p>
    <w:p w14:paraId="3A3F183C" w14:textId="77777777" w:rsidR="00AB2C3A" w:rsidRPr="00B0350C" w:rsidRDefault="00000000">
      <w:pPr>
        <w:pStyle w:val="SourceCode"/>
        <w:rPr>
          <w:rFonts w:ascii="Courier New" w:hAnsi="Courier New" w:cs="Courier New"/>
          <w:sz w:val="15"/>
          <w:szCs w:val="15"/>
        </w:rPr>
      </w:pPr>
      <w:r w:rsidRPr="00B0350C">
        <w:rPr>
          <w:rStyle w:val="VerbatimChar"/>
          <w:rFonts w:ascii="Courier New" w:hAnsi="Courier New" w:cs="Courier New"/>
          <w:sz w:val="13"/>
          <w:szCs w:val="15"/>
        </w:rPr>
        <w:t>##   ID LIMIT_BAL SEX EDUCATION MARRIAGE AGE PAY_0 PAY_2 PAY_3 PAY_4 PAY_5 PAY_6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1  1     20000   2         2        1  24     2     2    -1    -1    -2    -2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2  2    120000   2         2        2  26    -1     2     0     0     0     2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3  3     90000   2         2        2  34     0     0     0     0     0 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4  4     50000   2         2        1  37     0     0     0     0     0 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5  5     50000   1         2        1  57    -1     0    -1     0     0 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6  6     50000   1         1        2  37     0     0     0     0     0 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lastRenderedPageBreak/>
        <w:t>##   BILL_AMT1 BILL_AMT2 BILL_AMT3 BILL_AMT4 BILL_AMT5 BILL_AMT6 PAY_AMT1 PAY_AMT2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1      3913      3102       689         0         0         0        0      689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2      2682      1725      2682      3272      3455      3261        0     100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3     29239     14027     13559     14331     14948     15549     1518     150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4     46990     48233     49291     28314     28959     29547     2000     2019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5      8617      5670     35835     20940     19146     19131     2000    36681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6     64400     57069     57608     19394     19619     20024     2500     1815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  PAY_AMT3 PAY_AMT4 PAY_AMT5 PAY_AMT6 dfpy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1        0        0        0        0    1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2     1000     1000        0     2000    1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3     1000     1000     1000     5000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4     1200     1100     1069     1000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5    10000     9000      689      679    0</w:t>
      </w:r>
      <w:r w:rsidRPr="00B0350C">
        <w:rPr>
          <w:rFonts w:ascii="Courier New" w:hAnsi="Courier New" w:cs="Courier New"/>
          <w:sz w:val="15"/>
          <w:szCs w:val="15"/>
        </w:rPr>
        <w:br/>
      </w:r>
      <w:r w:rsidRPr="00B0350C">
        <w:rPr>
          <w:rStyle w:val="VerbatimChar"/>
          <w:rFonts w:ascii="Courier New" w:hAnsi="Courier New" w:cs="Courier New"/>
          <w:sz w:val="13"/>
          <w:szCs w:val="15"/>
        </w:rPr>
        <w:t>## 6      657     1000     1000      800    0</w:t>
      </w:r>
    </w:p>
    <w:p w14:paraId="2D28DC8A" w14:textId="77777777" w:rsidR="00B13E6B" w:rsidRDefault="00000000">
      <w:pPr>
        <w:pStyle w:val="SourceCode"/>
        <w:rPr>
          <w:rStyle w:val="NormalTok"/>
          <w:rFonts w:ascii="Courier New" w:hAnsi="Courier New" w:cs="Courier New"/>
          <w:sz w:val="16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is step is converting the categorical variables "EDUCATION" and "MARRIAGE"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from numeric values to factors with meaningful labels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By converting these variables to factors with meaningful labels, it becomes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easier to analyze the data and perform statistical analyses on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the categorical variables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E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EX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v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Mal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                                           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Femal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EDUCATIO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EDUCATION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v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4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                                     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6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nknow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Graduate Schoo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niversit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High Schoo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Oth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Oth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Oth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)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ARRIAGE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ARRIAGE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v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nknow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Married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Singl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Oth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aulters[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2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3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4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5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6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]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appl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[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2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3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4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5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_6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]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ControlFlowTok"/>
          <w:rFonts w:ascii="Courier New" w:hAnsi="Courier New" w:cs="Courier New"/>
          <w:sz w:val="16"/>
          <w:szCs w:val="18"/>
        </w:rPr>
        <w:t>functio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x)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x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v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4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6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No consumptio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id in ful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volving credi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1 month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2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3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4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5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6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7 month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lay 8 months or mor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Convert categorical variables to dummy variables and create new column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is is necessary because many machine learning algorithms require numerical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input, and binary dummy variables provide a way to represent categorical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data as numerical data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aulters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%&gt;%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utat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SEX_Mal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Mal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EDUCATION_Graduate_Scho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Graduate Schoo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EDUCATION_Universit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niversit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EDUCATION_High_Scho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High Schoo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EDUCATION_Other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Oth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RRIAGE_Marrie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Married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RRIAGE_Singl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Singl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</w:p>
    <w:p w14:paraId="60DEA136" w14:textId="0BF10082" w:rsidR="00B13E6B" w:rsidRDefault="00B13E6B">
      <w:pPr>
        <w:pStyle w:val="SourceCode"/>
        <w:rPr>
          <w:rStyle w:val="NormalTok"/>
          <w:rFonts w:ascii="Courier New" w:hAnsi="Courier New" w:cs="Courier New"/>
          <w:sz w:val="16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</w:t>
      </w:r>
      <w:r>
        <w:rPr>
          <w:rStyle w:val="CommentTok"/>
          <w:rFonts w:ascii="Courier New" w:hAnsi="Courier New" w:cs="Courier New"/>
          <w:sz w:val="16"/>
          <w:szCs w:val="18"/>
        </w:rPr>
        <w:t xml:space="preserve">Sample output of the dataset after manipulation and cleansing </w:t>
      </w:r>
    </w:p>
    <w:p w14:paraId="33698EF3" w14:textId="186E4D13" w:rsidR="00B13E6B" w:rsidRDefault="00B13E6B">
      <w:pPr>
        <w:pStyle w:val="SourceCode"/>
        <w:rPr>
          <w:rStyle w:val="NormalTok"/>
          <w:rFonts w:ascii="Courier New" w:hAnsi="Courier New" w:cs="Courier New"/>
          <w:sz w:val="16"/>
          <w:szCs w:val="18"/>
        </w:rPr>
      </w:pPr>
      <w:r>
        <w:rPr>
          <w:rStyle w:val="NormalTok"/>
          <w:rFonts w:ascii="Courier New" w:hAnsi="Courier New" w:cs="Courier New"/>
          <w:sz w:val="16"/>
          <w:szCs w:val="18"/>
        </w:rPr>
        <w:t>head(defaulters)</w:t>
      </w:r>
    </w:p>
    <w:p w14:paraId="3FD74651" w14:textId="77777777" w:rsidR="00B13E6B" w:rsidRPr="00F67C84" w:rsidRDefault="00B13E6B" w:rsidP="00B13E6B">
      <w:pPr>
        <w:pStyle w:val="SourceCode"/>
        <w:rPr>
          <w:rFonts w:ascii="Courier New" w:hAnsi="Courier New" w:cs="Courier New"/>
          <w:sz w:val="18"/>
          <w:szCs w:val="18"/>
        </w:rPr>
      </w:pPr>
      <w:r w:rsidRPr="00F67C84">
        <w:rPr>
          <w:rStyle w:val="VerbatimChar"/>
          <w:rFonts w:ascii="Courier New" w:hAnsi="Courier New" w:cs="Courier New"/>
          <w:sz w:val="16"/>
          <w:szCs w:val="18"/>
        </w:rPr>
        <w:t>##   ID LIMIT_BAL    SEX       EDUCATION MARRIAGE AGE            PAY_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1     20000 Female      University  Married  24   Delay 2 months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2  2    120000 Female      University   Single  26     Paid in full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 3     90000 Female      University   Single  34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 4     50000 Female      University  Married  37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 5     50000   Male      University  Married  57     Paid in full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 6     50000   Male Graduate School   Single  37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             PAY_2            PAY_3            PAY_4            PAY_5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 Delay 2 months     Paid in full     Paid in full   No consumption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2   Delay 2 months Revolving credit Revolving credit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Revolving credit Revolving credit Revolving credit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Revolving credit Revolving credit Revolving credit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Revolving credit     Paid in full Revolving credit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Revolving credit Revolving credit Revolving credit Revolving credit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             PAY_6 BILL_AMT1 BILL_AMT2 BILL_AMT3 BILL_AMT4 BILL_AMT5 BILL_AMT6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 No consumption      3913      3102       689         0         0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lastRenderedPageBreak/>
        <w:t>## 2   Delay 2 months      2682      1725      2682      3272      3455      326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Revolving credit     29239     14027     13559     14331     14948     15549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Revolving credit     46990     48233     49291     28314     28959     29547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Revolving credit      8617      5670     35835     20940     19146     1913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Revolving credit     64400     57069     57608     19394     19619     20024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##   PAY_AMT1 PAY_AMT2 PAY_AMT3 PAY_AMT4 PAY_AMT5 PAY_AMT6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dfpy</w:t>
      </w:r>
      <w:proofErr w:type="spellEnd"/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SEX_Male</w:t>
      </w:r>
      <w:proofErr w:type="spellEnd"/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      0      689        0        0        0        0    1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2        0     1000     1000     1000        0     2000    1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    1518     1500     1000     1000     1000     5000    0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    2000     2019     1200     1100     1069     1000    0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    2000    36681    10000     9000      689      679    0        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    2500     1815      657     1000     1000      800    0        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##  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EDUCATION_Graduate_School</w:t>
      </w:r>
      <w:proofErr w:type="spellEnd"/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EDUCATION_University</w:t>
      </w:r>
      <w:proofErr w:type="spellEnd"/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EDUCATION_High_School</w:t>
      </w:r>
      <w:proofErr w:type="spellEnd"/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                       0                    1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2                         0                    1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                        0                    1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                        0                    1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                        0                    1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                        1                    0      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##  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EDUCATION_Others</w:t>
      </w:r>
      <w:proofErr w:type="spellEnd"/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MARRIAGE_Married</w:t>
      </w:r>
      <w:proofErr w:type="spellEnd"/>
      <w:r w:rsidRPr="00F67C84">
        <w:rPr>
          <w:rStyle w:val="VerbatimChar"/>
          <w:rFonts w:ascii="Courier New" w:hAnsi="Courier New" w:cs="Courier New"/>
          <w:sz w:val="16"/>
          <w:szCs w:val="18"/>
        </w:rPr>
        <w:t xml:space="preserve"> </w:t>
      </w:r>
      <w:proofErr w:type="spellStart"/>
      <w:r w:rsidRPr="00F67C84">
        <w:rPr>
          <w:rStyle w:val="VerbatimChar"/>
          <w:rFonts w:ascii="Courier New" w:hAnsi="Courier New" w:cs="Courier New"/>
          <w:sz w:val="16"/>
          <w:szCs w:val="18"/>
        </w:rPr>
        <w:t>MARRIAGE_Single</w:t>
      </w:r>
      <w:proofErr w:type="spellEnd"/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1                0                1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2                0                0               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3                0                0               1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4                0                1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5                0                1               0</w:t>
      </w:r>
      <w:r w:rsidRPr="00F67C84">
        <w:rPr>
          <w:rFonts w:ascii="Courier New" w:hAnsi="Courier New" w:cs="Courier New"/>
          <w:sz w:val="18"/>
          <w:szCs w:val="18"/>
        </w:rPr>
        <w:br/>
      </w:r>
      <w:r w:rsidRPr="00F67C84">
        <w:rPr>
          <w:rStyle w:val="VerbatimChar"/>
          <w:rFonts w:ascii="Courier New" w:hAnsi="Courier New" w:cs="Courier New"/>
          <w:sz w:val="16"/>
          <w:szCs w:val="18"/>
        </w:rPr>
        <w:t>## 6                0                0               1</w:t>
      </w:r>
    </w:p>
    <w:p w14:paraId="062B2280" w14:textId="77777777" w:rsidR="00B13E6B" w:rsidRDefault="00B13E6B">
      <w:pPr>
        <w:pStyle w:val="SourceCode"/>
        <w:rPr>
          <w:rStyle w:val="NormalTok"/>
          <w:rFonts w:ascii="Courier New" w:hAnsi="Courier New" w:cs="Courier New"/>
          <w:sz w:val="16"/>
          <w:szCs w:val="18"/>
        </w:rPr>
      </w:pPr>
    </w:p>
    <w:p w14:paraId="2191860C" w14:textId="13A1709A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Data Analysi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is step creates a bar plot that shows the percentage of defaulting payments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next month versus not defaulting payments next month.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e purpose of this step is to visualize the distribution of the target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variable and to see how imbalanced the data is.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It helps to understand the probability of defaulting payments next month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and to identify any class imbalance issues affecting the model's performanc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_cn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)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_cn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robability Of Defaulting Payment Next Month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 Payment Next Month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ercent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ames.arg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Not Defaul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.name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ex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: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_cn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ste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oun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_cnt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%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o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66D04270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25C4FC8E" wp14:editId="1119AC1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hottiyamVenkatakrishnan_DSC520_Research_Pap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1B8D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create a two-panel plot using the par() function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The two panels display the distribution of credit limit (LIMIT_BAL) and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age (AGE) using the hist() function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frow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r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4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4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gp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7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his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LIMIT_BAL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istribution of Credit Limi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Credit Limi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im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a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LIMIT_BAL)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break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his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istribution of 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gree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im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a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)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break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176D47D5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20EB4299" wp14:editId="7C66BE6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hottiyamVenkatakrishnan_DSC520_Research_Pape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9788A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 creating age bins to visualize the number of clients in each age group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 by default statu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ns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4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5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6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8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names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21-3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31-4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41-5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51-6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61-7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71-8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_B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ut.defaul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break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ns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names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right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TR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_cn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_BIN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_BIN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_BIN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bin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age_0, age_1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Number of clients in each age group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 group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Number of client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gree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besid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TR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a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age_cnt)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ames.arg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name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ex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ep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: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6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age_0, age_1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age_0, age_1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o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egen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oprigh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Not Defaul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il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ghtgree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frow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igsize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</w:p>
    <w:p w14:paraId="27422EE2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 in par(mfrow = c(2, 3), figsize = c(20, 10)): "figsize" is not a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graphical parameter</w:t>
      </w:r>
    </w:p>
    <w:p w14:paraId="310D6B65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0CA42315" wp14:editId="0FE29B3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hottiyamVenkatakrishnan_DSC520_Research_Pape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DCC9E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e following steps are creating barplots of the repayment status for the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first six months (PAY_0 to PAY_5) separately for defaulters and non-defaulters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in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or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uniq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0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0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0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ota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0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gree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 M-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ercent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1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d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add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in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or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uniq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2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2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2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ota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0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gree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 M-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ercent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1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d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add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in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or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uniq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3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3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3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ota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0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gree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 M-2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ercent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lastRenderedPageBreak/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1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d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add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in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or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uniq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4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4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4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ota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_prop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(pay_1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/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otal)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*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0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gree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 M-3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payment Status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ercent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ar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pay_1_prop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d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add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egend.text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in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or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uniq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5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5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op.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5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</w:p>
    <w:p w14:paraId="59FFBBD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No consumption           Paid in full       Revolving credit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0.1348704039           0.1351717902           0.4814647378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Delay 1 month         Delay 2 months         Delay 3 months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0.0000000000           0.2144364075           0.0170283303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Delay 4 months         Delay 5 months         Delay 6 months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0.0076853526           0.0015069319           0.0004520796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Delay 7 months Delay 8 months or more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0.0072332731           0.0001506932</w:t>
      </w:r>
    </w:p>
    <w:p w14:paraId="42D5027D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ota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g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g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)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eom_histogra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et_gri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MARRIAGE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rid.arrang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g)</w:t>
      </w:r>
    </w:p>
    <w:p w14:paraId="00CD4CC8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`stat_bin()` using `bins = 30`. Pick better value with `binwidth`.</w:t>
      </w:r>
    </w:p>
    <w:p w14:paraId="5F07403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gg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)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eom_histogra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facet_gri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row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var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var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SEX))</w:t>
      </w:r>
    </w:p>
    <w:p w14:paraId="34365FBC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`stat_bin()` using `bins = 30`. Pick better value with `binwidth`.</w:t>
      </w:r>
    </w:p>
    <w:p w14:paraId="25037CA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This code creates a grid of six scatter plots using the plot() functio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this code is useful for comparing the relationship between payment amounts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and bill amounts across different months in the defaulters data set.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By plotting the data for each month in a separate plot, it allows for easy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visual comparison of the patterns over time. The grid layout also makes it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easy to compare the plots side-by-side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frow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igsize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</w:p>
    <w:p w14:paraId="11D0CAFD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 in par(mfrow = c(2, 3), figsize = c(20, 10)): "figsize" is not a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graphical parameter</w:t>
      </w:r>
    </w:p>
    <w:p w14:paraId="1207FC9E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03689A58" wp14:editId="5EF5D8E4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hottiyamVenkatakrishnan_DSC520_Research_Pape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EF6C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1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1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red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1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1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2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2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blu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2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2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3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3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gree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3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3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4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4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cya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4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4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5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5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yellow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5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5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AMT6,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BILL_AMT6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magenta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Payment in month 6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ll Amount in month 6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ex=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6F57DAA6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188E8224" wp14:editId="2E23545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hottiyamVenkatakrishnan_DSC520_Research_Pape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CC6E" w14:textId="79C51412" w:rsidR="00B0350C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Create a scatter plot of the relationship between age and credit limit balanc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 xml:space="preserve"># in the defaulters dataset in R, with points colored by the binary target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variable dfpy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2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LIMIT_BAL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2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LIMIT_BAL[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x1, y1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d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MITING BALANC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i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LIMIT_BAL)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a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LIMIT_BAL)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im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i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)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a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)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ai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 vs. Limiting Balance for Defaulters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oint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x2, y2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.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x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IMITING BALANC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ylab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egen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oprigh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0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1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col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d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lu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,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ch=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.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itle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_B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ut.defaul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AGE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break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ns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abel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names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right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TR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186BF909" w14:textId="3487B210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Calculate the correlation coefficient between LIMIT_BAL and BILL_AMT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matrix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proofErr w:type="gramStart"/>
      <w:r w:rsidRPr="00B0350C">
        <w:rPr>
          <w:rStyle w:val="FunctionTok"/>
          <w:rFonts w:ascii="Courier New" w:hAnsi="Courier New" w:cs="Courier New"/>
          <w:sz w:val="16"/>
          <w:szCs w:val="18"/>
        </w:rPr>
        <w:t>data.frame</w:t>
      </w:r>
      <w:proofErr w:type="gramEnd"/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nor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nor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LIMIT_BAL),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nor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AGE)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nor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0),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nor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BILL_AMT1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cor_matrix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matrix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cor_matrix)</w:t>
      </w:r>
    </w:p>
    <w:p w14:paraId="013D82F3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           rnorm.defaulters.dfpy. rnorm.defaulters.LIMIT_BAL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dfpy.                 1.000000000                -0.00933041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LIMIT_BAL.           -0.009330412                 1.0000000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AGE.                  0.008286181                 0.00920583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>## rnorm.defaulters.PAY_0.               -0.006379845                 0.01452383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BILL_AMT1.           -0.007496073                 0.00667463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           rnorm.defaulters.AGE. rnorm.defaulters.PAY_0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dfpy.                0.008286181           -0.006379844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LIMIT_BAL.           0.009205837            0.01452383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AGE.                 1.000000000            0.00656138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PAY_0.               0.006561387            1.000000000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BILL_AMT1.          -0.002628565           -0.00080932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           rnorm.defaulters.BILL_AMT1.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dfpy.                    -0.00749607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LIMIT_BAL.                0.00667463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AGE.                     -0.00262856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PAY_0.                   -0.00080932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norm.defaulters.BILL_AMT1.                1.0000000000</w:t>
      </w:r>
    </w:p>
    <w:p w14:paraId="0CE4FE89" w14:textId="77777777" w:rsidR="00B13E6B" w:rsidRDefault="00B13E6B">
      <w:pPr>
        <w:pStyle w:val="SourceCode"/>
        <w:rPr>
          <w:rStyle w:val="CommentTok"/>
          <w:rFonts w:ascii="Courier New" w:hAnsi="Courier New" w:cs="Courier New"/>
          <w:sz w:val="16"/>
          <w:szCs w:val="18"/>
        </w:rPr>
      </w:pPr>
    </w:p>
    <w:p w14:paraId="2FD54BFE" w14:textId="37AD42B6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Fit a stepwise regression model using all predictors</w:t>
      </w:r>
      <w:r w:rsidRPr="00B0350C">
        <w:rPr>
          <w:rFonts w:ascii="Courier New" w:hAnsi="Courier New" w:cs="Courier New"/>
          <w:sz w:val="18"/>
          <w:szCs w:val="18"/>
        </w:rPr>
        <w:br/>
      </w:r>
      <w:proofErr w:type="gramStart"/>
      <w:r w:rsidRPr="00B0350C">
        <w:rPr>
          <w:rStyle w:val="NormalTok"/>
          <w:rFonts w:ascii="Courier New" w:hAnsi="Courier New" w:cs="Courier New"/>
          <w:sz w:val="16"/>
          <w:szCs w:val="18"/>
        </w:rPr>
        <w:t>step.model</w:t>
      </w:r>
      <w:proofErr w:type="gramEnd"/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tepAI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.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)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irection=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oth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24D10D18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Start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EDUCATION_Graduate_School + EDUCATION_University + EDUCATION_High_School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DUCATION_Others + MARRIAGE_Married + MARRIAGE_Single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EDUCATION_Graduate_School + EDUCATION_University + EDUCATION_High_School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DUCATION_Others + MARRIAGE_Married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EDUCATION_Graduate_School + EDUCATION_University + EDUCATION_High_School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DUCATION_Others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EDUCATION_Graduate_School + EDUCATION_University + EDUCATION_High_School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DUCATION_Graduate_School + EDUCATION_University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DUCATION_Graduate_School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AMT2 + PAY_AMT3 + PAY_AMT4 + PAY_AMT5 + PAY_AMT6 + SEX_Mal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1.0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2 + PAY_AMT3 + PAY_AMT4 + PAY_AMT5 + PAY_AMT6 + AGE_BI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_BIN    5     0.593 4069.4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3   1     0.002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6  1     0.004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4  1     0.007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008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08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4   1     0.009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0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039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20 4069.0 -5976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24 4069.1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8.9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287 4069.1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50 4069.2 -5976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375 4069.2 -5976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038 4070.9 -597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716 4071.6 -5974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4.948 4073.8 -5974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521 4072.4 -5974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45 4074.7 -5973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23 4073.6 -5973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03 4075.9 -5972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54 4077.0 -5972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01 4078.3 -5971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5.663 4084.5 -596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389 4359.2 -5771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6.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2 + PAY_AMT3 + PAY_AMT4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3   1     0.003 4069.4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6  1     0.004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4  1     0.008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4   1     0.008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08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1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041 4069.5 -5976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23 4069.6 -5976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24 4069.7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4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287 4069.7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52 4069.8 -5976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373 4069.8 -5976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4 4070.0 -5976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035 4071.5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7 4072.1 -5974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4.940 4074.4 -597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2 4072.8 -597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46 4075.3 -5974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>## - EDUCATION  4     4.722 4074.2 -5974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6.990 4076.4 -5973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51 4077.6 -597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17 4078.9 -5971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592 4086.0 -5964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538 4360.0 -5771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68.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BILL_AMT6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2 + PAY_AMT4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6  1     0.004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4  1     0.005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4   1     0.007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08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1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043 4069.5 -597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34 4069.6 -597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26 4069.7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4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285 4069.7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69 4069.8 -5976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371 4069.8 -5976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4 4070.0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3 4069.4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043 4071.5 -5975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9 4072.1 -5975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4.954 4074.4 -5975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2 4072.9 -5975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48 4075.3 -5974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19 4074.2 -5974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05 4076.5 -5973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61 4077.6 -5972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15 4078.9 -5971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591 4086.0 -5964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536 4360.0 -5772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0.6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4 + BILL_AMT5 + PAY_AMT1 + PAY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4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4  1     0.005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4   1     0.008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08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1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052 4069.5 -597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34 4069.6 -597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30 4069.7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71 4069.8 -597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374 4069.8 -597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04 4069.9 -5977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4 4070.0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4 4069.4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2 4069.5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6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061 4071.5 -5975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9 4072.1 -5975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4.952 4074.4 -597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1 4072.9 -597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48 4075.3 -597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32 4074.2 -5974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10 4076.5 -5973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59 4077.6 -5973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>## - PAY_6      9     9.413 4078.9 -5971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587 4086.0 -5965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532 4360.0 -5772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2.6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5 + PAY_AMT1 + PAY_AMT2 + PAY_AMT4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4   1     0.005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09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3 4069.5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30 4069.6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155 4069.6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29 4069.7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70 4069.8 -597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380 4069.8 -597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10 4069.9 -5977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4 4070.0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05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4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0 4069.5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6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090 4071.5 -597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7 4072.1 -5975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4.948 4074.4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3 4072.9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50 4075.3 -5975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33 4074.2 -5974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13 4076.5 -5974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58 4077.6 -5973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08 4078.9 -5972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634 4086.1 -596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557 4360.0 -5772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4.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1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BILL_AMT3 + BILL_AMT5 + PAY_AMT1 + PAY_AMT2 + PAY_AMT5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1  1     0.011 4069.5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3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50 4069.6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210 4069.7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232 4069.7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391 4069.9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97 4069.9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19 4069.9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5 4070.0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5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4   1     0.005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02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0 4069.5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6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146 4071.6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5 4072.1 -5975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1 4072.9 -5975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5.049 4074.5 -5975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46 4075.3 -597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34 4074.2 -5974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14 4076.5 -5974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56 4077.6 -5973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23 4078.9 -5972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669 4086.1 -596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688 4360.2 -5772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6.5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ID +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2 + BILL_AMT3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BILL_AMT5 + PAY_AMT1 + PAY_AMT2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ID         1     0.023 4069.5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54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215 4069.7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5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345 4069.8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402 4069.9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415 4069.9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33 4069.9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5 4070.0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1  1     0.011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4   1     0.006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6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02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0 4069.5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3 4068.9 -5977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499 4072.0 -5976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31 4072.1 -597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398 4072.9 -5975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5.052 4074.5 -5975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37 4075.3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43 4074.2 -5975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21 4076.5 -5974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193 4077.7 -5973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22 4078.9 -5972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917 4086.4 -596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0.969 4360.4 -5772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8.3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2 + BILL_AMT3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BILL_AMT5 + PAY_AMT1 + PAY_AMT2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3  1     0.150 4069.6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213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5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0.349 4069.8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402 4069.9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413 4069.9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33 4069.9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ID         1     0.023 4069.5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4 4070.0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1  1     0.011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4   1     0.006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6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03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00 4069.5 -5977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5 4068.9 -5977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504 4072.0 -5976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40 4072.1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394 4072.9 -597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5.065 4074.6 -597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33 4075.3 -5975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70 4074.3 -5975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6.999 4076.5 -5974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207 4077.7 -5973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472 4079.0 -597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6.952 4086.4 -5965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1.178 4360.7 -5772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79.2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2 + BILL_AMT5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1 + PAY_AMT2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5  1     0.110 4069.8 -5978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263 4069.9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6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391 4070.0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3  1     0.150 4069.5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38 4070.1 -5977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4   1     0.029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ID         1     0.020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15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8 4070.2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1  1     0.014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08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07 4069.6 -5977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596 4069.1 -5977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2.132 4071.8 -5976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24 4072.3 -5976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5 4073.1 -5976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5.069 4074.7 -5976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3.015 4072.7 -597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754 4075.4 -5975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52 4074.4 -597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37 4076.7 -5974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262 4077.9 -5973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501 4079.1 -597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7.031 4086.7 -5965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1.117 4360.8 -577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tep:  AIC=-59780.4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fpy ~ LIMIT_BAL + SEX + EDUCATION + MARRIAGE + AGE + PAY_0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AY_2 + PAY_3 + PAY_4 + PAY_5 + PAY_6 + BILL_AMT2 + PAY_AMT1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2 + PAY_AMT5 + PAY_AMT6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Df Sum of Sq    RSS    AIC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&lt;none&gt;                   4069.8 -5978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2   1     0.340 4070.1 -5978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5   1     0.389 4070.1 -5978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5  1     0.110 4069.6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6   1     0.441 4070.2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4   1     0.073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6  1     0.054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3  1     0.048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PAY_AMT3   1     0.037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4  1     0.033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ID         1     0.020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BILL_AMT1  1     0.017 4069.7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AGE        1     0.528 4070.3 -5977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+ AGE_BIN    5     0.600 4069.2 -597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SEX        1     2.645 4072.4 -59763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MARRIAGE   3     3.403 4073.2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5      9     5.034 4074.8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AMT1   1     2.924 4072.7 -5976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2     10     5.804 4075.6 -5975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BILL_AMT2  1     3.809 4073.6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EDUCATION  4     4.724 4074.5 -59754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4     10     7.018 4076.8 -5974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3     10     8.256 4078.0 -5974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6      9     9.594 4079.4 -59728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LIMIT_BAL  1    17.781 4087.5 -596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 PAY_0     10   291.074 4360.8 -57728</w:t>
      </w:r>
    </w:p>
    <w:p w14:paraId="02F00B1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Print the selected variable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mm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step.model)</w:t>
      </w:r>
    </w:p>
    <w:p w14:paraId="4DE5C6A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all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lm(formula = dfpy ~ LIMIT_BAL + SEX + EDUCATION + MARRIAG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AGE + PAY_0 + PAY_2 + PAY_3 + PAY_4 + PAY_5 + PAY_6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1 + PAY_AMT2 + PAY_AMT5 + PAY_AMT6, data = defaulter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>## Residual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Min       1Q   Median       3Q      Max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-0.98471 -0.16860 -0.12215 -0.03512  1.14383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oefficient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Estimate Std. Error t value Pr(&gt;|t|)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(Intercept)                 -1.031e-01  1.116e-01  -0.923 0.355759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LIMIT_BAL                   -2.386e-07  2.087e-08 -11.434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EXFemale                   -1.946e-02  4.413e-03  -4.410 1.04e-05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Graduate School     1.630e-01  9.869e-02   1.651 0.09867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University          1.682e-01  9.870e-02   1.704 0.08835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High School         1.618e-01  9.879e-02   1.638 0.10146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Others              6.890e-02  1.001e-01   0.688 0.49147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Married              1.532e-01  5.047e-02   3.035 0.002410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Single               1.335e-01  5.049e-02   2.645 0.008182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Others               1.662e-01  5.441e-02   3.055 0.002252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AGE                          5.374e-04  2.727e-04   1.970 0.048792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Paid in full            6.705e-02  1.509e-02   4.443 8.89e-0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Revolving credit       -2.762e-02  1.640e-02  -1.684 0.092206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1 month           1.371e-01  1.196e-02  11.468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2 months          4.218e-01  1.556e-02  27.115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3 months          4.242e-01  2.599e-02  16.319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4 months          3.563e-01  4.875e-02   7.309 2.77e-13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5 months          2.644e-01  8.566e-02   3.087 0.002027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6 months          5.022e-02  1.526e-01   0.329 0.74211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7 months          3.016e-01  2.488e-01   1.212 0.22547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8 months or more -2.574e-01  3.786e-01  -0.680 0.49664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Paid in full           -2.182e-02  1.636e-02  -1.333 0.18240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Revolving credit        7.845e-03  1.960e-02   0.400 0.68902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1 month          -1.248e-01  7.612e-02  -1.639 0.1012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2 months          3.539e-02  1.716e-02   2.063 0.039155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3 months          5.296e-02  2.825e-02   1.874 0.060886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4 months         -9.927e-02  5.397e-02  -1.839 0.065884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5 months          2.859e-01  1.206e-01   2.370 0.017782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6 months          3.180e-01  2.539e-01   1.252 0.21042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7 months          4.016e-01  4.737e-01   0.848 0.39647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8 months or more  2.405e-01  4.841e-01   0.497 0.619370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Paid in full           -6.539e-03  1.493e-02  -0.438 0.66137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Revolving credit        7.509e-03  1.708e-02   0.440 0.66012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1 month          -1.520e-01  2.718e-01  -0.559 0.57594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3Delay 2 months          6.915e-02  1.796e-02   3.850 0.000118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3 months          8.300e-02  3.452e-02   2.405 0.016190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4 months         -3.288e-02  6.871e-02  -0.479 0.63224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5 months         -1.745e-01  1.398e-01  -1.248 0.21203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6 months          3.949e-01  3.046e-01   1.296 0.19485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7 months          5.907e-02  1.041e-01   0.568 0.5703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8 months or more -1.908e-01  3.006e-01  -0.635 0.5255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Paid in full           -1.806e-02  1.508e-02  -1.198 0.23103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Revolving credit       -1.058e-02  1.674e-02  -0.632 0.52757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1 month           4.920e-01  3.697e-01   1.331 0.18335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2 months          4.241e-02  1.856e-02   2.285 0.022341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3 months          7.699e-03  3.815e-02   0.202 0.84007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4 months          8.032e-02  7.099e-02   1.131 0.25793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5 months         -2.640e-01  1.254e-01  -2.105 0.035327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6 months         -8.510e-01  3.208e-01  -2.653 0.00799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7 months         -5.618e-01  3.317e-01  -1.694 0.09033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8 months or more -1.382e+00  4.967e-01  -2.783 0.005393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Paid in full           -1.511e-02  1.486e-02  -1.017 0.30921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Revolving credit       -5.250e-04  1.635e-02  -0.032 0.97438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2 months          5.517e-02  1.907e-02   2.893 0.00382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3 months          1.745e-02  3.770e-02   0.463 0.64356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4 months         -3.624e-02  7.005e-02  -0.517 0.60488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5 months          1.879e-01  1.290e-01   1.457 0.14513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6 months          7.255e-01  3.500e-01   2.073 0.038224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7 months          7.041e-01  3.621e-01   1.944 0.051847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8 months or more  1.183e+00  9.766e-01   1.211 0.22572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Paid in full           -1.980e-02  1.156e-02  -1.713 0.086713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6Revolving credit       -4.629e-02  1.220e-02  -3.793 0.000149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2 months          1.821e-02  1.483e-02   1.228 0.21958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6Delay 3 months          1.253e-01  3.617e-02   3.464 0.000532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4 months          2.514e-02  7.214e-02   0.348 0.72749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 xml:space="preserve">## PAY_6Delay 5 months         -4.525e-02  1.242e-01  -0.364 0.71559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6 months          7.880e-02  1.426e-01   0.553 0.58060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7 months         -4.013e-02  1.958e-01  -0.205 0.83758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8 months or more  7.010e-01  5.876e-01   1.193 0.23293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BILL_AMT2                    2.123e-07  4.011e-08   5.292 1.22e-07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AMT1                    -6.707e-07  1.446e-07  -4.637 3.56e-0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2                    -1.586e-07  1.004e-07  -1.580 0.11409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5                    -2.512e-07  1.484e-07  -1.692 0.09061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6                    -2.273e-07  1.262e-07  -1.801 0.071792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--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ignif. codes:  0 '***' 0.001 '**' 0.01 '*' 0.05 '.' 0.1 ' '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 standard error: 0.3688 on 29926 degrees of freedom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ultiple R-squared:  0.2125, Adjusted R-squared:  0.2106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F-statistic: 110.6 on 73 and 29926 DF,  p-value: &lt; 2.2e-16</w:t>
      </w:r>
    </w:p>
    <w:p w14:paraId="0304038E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Fit a ridge regression model using the selected variable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ibr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glmnet)</w:t>
      </w:r>
    </w:p>
    <w:p w14:paraId="4C09147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Loading required package: Matrix</w:t>
      </w:r>
    </w:p>
    <w:p w14:paraId="1362BD5A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Attaching package: 'Matrix'</w:t>
      </w:r>
    </w:p>
    <w:p w14:paraId="4E06DEF1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he following objects are masked from 'package:tidyr'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expand, pack, unpack</w:t>
      </w:r>
    </w:p>
    <w:p w14:paraId="78A394B2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Loaded glmnet 4.1-6</w:t>
      </w:r>
    </w:p>
    <w:p w14:paraId="368C6601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odel.matri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.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)[,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ridge.mode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v.glmne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x, 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alph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amil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nomia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Plot the cross-validation error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lo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ridge.model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reg_model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ormul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LIMIT_BAL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2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3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4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5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PAY_6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LL_AMT2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AMT1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AMT2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AMT5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AMT6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View the summary of the model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mm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reg_model)</w:t>
      </w:r>
    </w:p>
    <w:p w14:paraId="4331F93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all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lm(formula = dfpy ~ LIMIT_BAL + SEX + EDUCATION + MARRIAGE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AGE + PAY_0 + PAY_2 + PAY_3 + PAY_4 + PAY_5 + PAY_6 + BILL_AMT2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AMT1 + PAY_AMT2 + PAY_AMT5 + PAY_AMT6, data = defaulter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Min       1Q   Median       3Q      Max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-0.98471 -0.16860 -0.12215 -0.03512  1.14383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oefficient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Estimate Std. Error t value Pr(&gt;|t|)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(Intercept)                 -1.031e-01  1.116e-01  -0.923 0.355759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LIMIT_BAL                   -2.386e-07  2.087e-08 -11.434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EXFemale                   -1.946e-02  4.413e-03  -4.410 1.04e-05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Graduate School     1.630e-01  9.869e-02   1.651 0.09867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University          1.682e-01  9.870e-02   1.704 0.08835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High School         1.618e-01  9.879e-02   1.638 0.10146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Others              6.890e-02  1.001e-01   0.688 0.49147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Married              1.532e-01  5.047e-02   3.035 0.002410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Single               1.335e-01  5.049e-02   2.645 0.008182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Others               1.662e-01  5.441e-02   3.055 0.002252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AGE                          5.374e-04  2.727e-04   1.970 0.048792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Paid in full            6.705e-02  1.509e-02   4.443 8.89e-0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Revolving credit       -2.762e-02  1.640e-02  -1.684 0.092206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>## PAY_0Delay 1 month           1.371e-01  1.196e-02  11.468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2 months          4.218e-01  1.556e-02  27.115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3 months          4.242e-01  2.599e-02  16.319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4 months          3.563e-01  4.875e-02   7.309 2.77e-13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5 months          2.644e-01  8.566e-02   3.087 0.002027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6 months          5.022e-02  1.526e-01   0.329 0.74211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7 months          3.016e-01  2.488e-01   1.212 0.22547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8 months or more -2.574e-01  3.786e-01  -0.680 0.49664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Paid in full           -2.182e-02  1.636e-02  -1.333 0.18240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Revolving credit        7.845e-03  1.960e-02   0.400 0.68902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1 month          -1.248e-01  7.612e-02  -1.639 0.1012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2 months          3.539e-02  1.716e-02   2.063 0.039155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3 months          5.296e-02  2.825e-02   1.874 0.060886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4 months         -9.927e-02  5.397e-02  -1.839 0.065884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5 months          2.859e-01  1.206e-01   2.370 0.017782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6 months          3.180e-01  2.539e-01   1.252 0.21042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7 months          4.016e-01  4.737e-01   0.848 0.39647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2Delay 8 months or more  2.405e-01  4.841e-01   0.497 0.619370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Paid in full           -6.539e-03  1.493e-02  -0.438 0.66137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Revolving credit        7.509e-03  1.708e-02   0.440 0.66012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1 month          -1.520e-01  2.718e-01  -0.559 0.57594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3Delay 2 months          6.915e-02  1.796e-02   3.850 0.000118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3 months          8.300e-02  3.452e-02   2.405 0.016190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4 months         -3.288e-02  6.871e-02  -0.479 0.63224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5 months         -1.745e-01  1.398e-01  -1.248 0.21203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6 months          3.949e-01  3.046e-01   1.296 0.19485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7 months          5.907e-02  1.041e-01   0.568 0.5703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3Delay 8 months or more -1.908e-01  3.006e-01  -0.635 0.52555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Paid in full           -1.806e-02  1.508e-02  -1.198 0.23103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Revolving credit       -1.058e-02  1.674e-02  -0.632 0.52757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1 month           4.920e-01  3.697e-01   1.331 0.18335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2 months          4.241e-02  1.856e-02   2.285 0.022341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3 months          7.699e-03  3.815e-02   0.202 0.84007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4 months          8.032e-02  7.099e-02   1.131 0.25793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5 months         -2.640e-01  1.254e-01  -2.105 0.035327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6 months         -8.510e-01  3.208e-01  -2.653 0.00799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7 months         -5.618e-01  3.317e-01  -1.694 0.09033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4Delay 8 months or more -1.382e+00  4.967e-01  -2.783 0.005393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Paid in full           -1.511e-02  1.486e-02  -1.017 0.30921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Revolving credit       -5.250e-04  1.635e-02  -0.032 0.97438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2 months          5.517e-02  1.907e-02   2.893 0.00382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3 months          1.745e-02  3.770e-02   0.463 0.64356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4 months         -3.624e-02  7.005e-02  -0.517 0.60488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5 months          1.879e-01  1.290e-01   1.457 0.14513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6 months          7.255e-01  3.500e-01   2.073 0.038224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7 months          7.041e-01  3.621e-01   1.944 0.051847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5Delay 8 months or more  1.183e+00  9.766e-01   1.211 0.22572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Paid in full           -1.980e-02  1.156e-02  -1.713 0.086713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6Revolving credit       -4.629e-02  1.220e-02  -3.793 0.000149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2 months          1.821e-02  1.483e-02   1.228 0.21958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6Delay 3 months          1.253e-01  3.617e-02   3.464 0.000532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4 months          2.514e-02  7.214e-02   0.348 0.72749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5 months         -4.525e-02  1.242e-01  -0.364 0.71559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6 months          7.880e-02  1.426e-01   0.553 0.58060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7 months         -4.013e-02  1.958e-01  -0.205 0.83758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6Delay 8 months or more  7.010e-01  5.876e-01   1.193 0.23293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BILL_AMT2                    2.123e-07  4.011e-08   5.292 1.22e-07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AMT1                    -6.707e-07  1.446e-07  -4.637 3.56e-0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2                    -1.586e-07  1.004e-07  -1.580 0.114097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5                    -2.512e-07  1.484e-07  -1.692 0.090618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AMT6                    -2.273e-07  1.262e-07  -1.801 0.071792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--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ignif. codes:  0 '***' 0.001 '**' 0.01 '*' 0.05 '.' 0.1 ' '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 standard error: 0.3688 on 29926 degrees of freedom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ultiple R-squared:  0.2125, Adjusted R-squared:  0.2106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F-statistic: 110.6 on 73 and 29926 DF,  p-value: &lt; 2.2e-16</w:t>
      </w:r>
    </w:p>
    <w:p w14:paraId="6F32D6C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Define the training control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_contro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rainControl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etho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cv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umber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lastRenderedPageBreak/>
        <w:t># Train the linear regression model using 10-fold cross-validation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lm_mode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rai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LL_AMT1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etho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m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rContr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_control)</w:t>
      </w:r>
    </w:p>
    <w:p w14:paraId="0C664652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 in train.default(x, y, weights = w, ...): You are trying to do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gression and your outcome only has two possible values Are you trying to do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lassification? If so, use a 2 level factor as your outcome column.</w:t>
      </w:r>
    </w:p>
    <w:p w14:paraId="4AA469EA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Print the cross-validation resul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lm_model</w:t>
      </w:r>
    </w:p>
    <w:p w14:paraId="208023B4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Linear Regression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30000 sample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6 predictor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No pre-processing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Resampling: Cross-Validated (10 fold)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Summary of sample sizes: 27000, 27000, 27000, 27000, 27000, 27000, ...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ampling result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RMSE       Rsquared   MAE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0.3755361  0.1815043  0.281971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Tuning parameter 'intercept' was held constant at a value of TRUE</w:t>
      </w:r>
    </w:p>
    <w:p w14:paraId="6EE6873B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set seed for reproducibilit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.see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23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split data into training and testing sets (70/30 split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Inde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reateDataPartitio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7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ist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FA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ing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[trainIndex,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ing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[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rainIndex,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check number of observations in training and testing se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nrow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raining) </w:t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should be approximately 21000</w:t>
      </w:r>
    </w:p>
    <w:p w14:paraId="1CDED048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[1] 21000</w:t>
      </w:r>
    </w:p>
    <w:p w14:paraId="2AE918B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nrow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esting) </w:t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should be approximately 9000</w:t>
      </w:r>
    </w:p>
    <w:p w14:paraId="4B663E62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[1] 9000</w:t>
      </w:r>
    </w:p>
    <w:p w14:paraId="2C7412E4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fit logistic regression model on training datxa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logit_model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LL_AMT1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  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ing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amil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nomia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mm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logit_model)</w:t>
      </w:r>
    </w:p>
    <w:p w14:paraId="7C056DC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all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glm(formula = dfpy ~ SEX + MARRIAGE + AGE + BILL_AMT1 + EDUCATION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0, family = "binomial", data = training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Deviance Residuals: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Min       1Q   Median       3Q      Max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-1.9613  -0.5897  -0.5327  -0.4676   2.6571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oefficient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Estimate Std. Error z value Pr(&gt;|z|)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(Intercept)                 -1.451e+01  8.740e+01  -0.166  0.86812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EXFemale                   -1.974e-01  3.763e-02  -5.245 1.56e-07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Married              1.686e+00  7.662e-01   2.200  0.02778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Single               1.584e+00  7.662e-01   2.068  0.03869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Others               1.957e+00  7.829e-01   2.500  0.01242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AGE                          4.120e-04  2.318e-03   0.178  0.8589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BILL_AMT1                   -4.770e-07  2.897e-07  -1.647  0.09960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Graduate School     1.103e+01  8.740e+01   0.126  0.89953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lastRenderedPageBreak/>
        <w:t xml:space="preserve">## EDUCATIONUniversity          1.122e+01  8.740e+01   0.128  0.8978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High School         1.118e+01  8.740e+01   0.128  0.89825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Others              9.834e+00  8.740e+01   0.113  0.9104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Paid in full            2.450e-01  8.053e-02   3.043  0.0023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Revolving credit       -2.321e-02  7.758e-02  -0.299  0.76484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1 month           1.194e+00  8.033e-02  14.859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2 months          2.678e+00  8.698e-02  30.789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3 months          3.088e+00  1.754e-01  17.608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4 months          2.668e+00  3.089e-01   8.640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5 months          1.990e+00  4.727e-01   4.211 2.55e-05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6 months          2.735e+00  8.410e-01   3.252  0.00115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7 months          3.436e+00  1.100e+00   3.122  0.00180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Delay 8 months or more  1.828e+00  5.839e-01   3.131  0.00174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--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ignif. codes:  0 '***' 0.001 '**' 0.01 '*' 0.05 '.' 0.1 ' '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(Dispersion parameter for binomial family taken to be 1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Null deviance: 22279  on 20999  degrees of freedom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 deviance: 18917  on 20979  degrees of freedom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AIC: 18959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Number of Fisher Scoring iterations: 11</w:t>
      </w:r>
    </w:p>
    <w:p w14:paraId="7751209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>reg_model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ormul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MARRI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BILL_AMT1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EDUCATION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PAY_0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mmary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reg_model)</w:t>
      </w:r>
    </w:p>
    <w:p w14:paraId="7E5B3A3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all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lm(formula = dfpy ~ SEX + MARRIAGE + AGE + BILL_AMT1 + EDUCATION +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PAY_0, data = defaulters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Min       1Q   Median       3Q      Max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-0.80660 -0.16323 -0.13373 -0.09352  1.00654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Coefficients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Estimate Std. Error t value Pr(&gt;|t|)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(Intercept)                 -1.657e-01  1.135e-01  -1.461 0.144101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EXFemale                   -2.550e-02  4.480e-03  -5.692 1.27e-08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Married              1.400e-01  5.136e-02   2.726 0.006417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Single               1.238e-01  5.138e-02   2.409 0.016015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ARRIAGEOthers               1.593e-01  5.534e-02   2.878 0.003999 **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AGE                         -2.704e-05  2.753e-04  -0.098 0.921748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BILL_AMT1                   -6.347e-08  3.267e-08  -1.943 0.052034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Graduate School     1.759e-01  1.004e-01   1.752 0.079811 .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University          2.007e-01  1.004e-01   1.999 0.045636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High School         2.019e-01  1.005e-01   2.009 0.044597 *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EDUCATIONOthers              8.044e-02  1.019e-01   0.789 0.42993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Paid in full            3.212e-02  8.723e-03   3.682 0.000232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PAY_0Revolving credit       -7.560e-03  8.247e-03  -0.917 0.359316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1 month           2.009e-01  9.523e-03  21.100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2 months          5.518e-01  1.048e-02  52.639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3 months          6.134e-01  2.221e-02  27.623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4 months          5.383e-01  4.375e-02  12.304  &lt; 2e-1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5 months          3.613e-01  7.409e-02   4.876 1.09e-06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6 months          3.987e-01  1.135e-01   3.513 0.000444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7 months          6.330e-01  1.254e-01   5.046 4.55e-07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AY_0Delay 8 months or more  4.378e-01  8.651e-02   5.061 4.19e-07 ***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---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Signif. codes:  0 '***' 0.001 '**' 0.01 '*' 0.05 '.' 0.1 ' '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Residual standard error: 0.3754 on 29979 degrees of freedom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Multiple R-squared:  0.1825, Adjusted R-squared:  0.182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F-statistic: 334.7 on 20 and 29979 DF,  p-value: &lt; 2.2e-16</w:t>
      </w:r>
    </w:p>
    <w:p w14:paraId="0CD4F3E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Split data into training and testing se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.see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pli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ample.spli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SplitRatio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bse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split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TR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lastRenderedPageBreak/>
        <w:t xml:space="preserve">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bse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split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FA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Remove 'dfpy' and 'AGE_BIN' from training and testing se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_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[,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rain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%in%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ers$AGE_BI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_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[,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est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%in%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ers$AGE_BI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Fit logistic regression model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odel1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.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amil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inomial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ink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ogi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Make predictions on test set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1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ew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X_tes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yp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spons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609C8C26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 in predict.lm(object, newdata, se.fit, scale = 1, type = if (type == 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rediction from a rank-deficient fit may be misleading</w:t>
      </w:r>
    </w:p>
    <w:p w14:paraId="70B97B5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&gt;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Evaluate model performanc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nfusionMatri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y_pred, y_test)))</w:t>
      </w:r>
    </w:p>
    <w:p w14:paraId="16BDF49A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Confusion Matrix and Statistic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y_test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y_pred    0   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0 4449  87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1  224  452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Accuracy : 0.8168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95% CI : (0.8068, 0.8265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No Information Rate : 0.7788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-Value [Acc &gt; NIR] : 2.381e-13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Kappa : 0.355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Mcnemar's Test P-Value : &lt; 2.2e-16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ensitivity : 0.9521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pecificity : 0.3406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Pos Pred Value : 0.8356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Neg Pred Value : 0.6686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Prevalence : 0.7788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Detection Rate : 0.7415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Detection Prevalence : 0.8873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Balanced Accuracy : 0.6463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'Positive' Class : 0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</w:p>
    <w:p w14:paraId="105D87B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ste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ccuracy Score for model1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y_test)))</w:t>
      </w:r>
    </w:p>
    <w:p w14:paraId="6F2D6F0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[1] "Accuracy Score for model1: 0.816833333333333"</w:t>
      </w:r>
    </w:p>
    <w:p w14:paraId="3D08FB58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Change the datatype of categorical features from integer to factor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E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SEX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EDUCATIO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EDUCATION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ARRIAGE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MARRIAGE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0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0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2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2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3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3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4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4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5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5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PAY_6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PAY_6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_type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Split data into training and testing se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.see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pli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ample.spli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p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SplitRatio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8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lastRenderedPageBreak/>
        <w:t xml:space="preserve">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bse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split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TRU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ubse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efaulters, split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FA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Remove 'def_pay' and 'AGE_BIN' from training and testing set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_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[,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rain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%in%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ers$AGE_BI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X_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[,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names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est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%in%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efaulters$AGE_BIN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rain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es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Fit logistic regression model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odel2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.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amil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binomial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ink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logi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</w:p>
    <w:p w14:paraId="1C9F216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: glm.fit: algorithm did not converge</w:t>
      </w:r>
    </w:p>
    <w:p w14:paraId="1FD25739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CommentTok"/>
          <w:rFonts w:ascii="Courier New" w:hAnsi="Courier New" w:cs="Courier New"/>
          <w:sz w:val="16"/>
          <w:szCs w:val="18"/>
        </w:rPr>
        <w:t># Make predictions on test set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2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ew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X_test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yp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spons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6368EC83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Warning in predict.lm(object, newdata, se.fit, scale = 1, type = if (type == :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rediction from a rank-deficient fit may be misleading</w:t>
      </w:r>
    </w:p>
    <w:p w14:paraId="4B465061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&gt;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Evaluate model performanc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nfusionMatri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abl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y_pred, y_test)))</w:t>
      </w:r>
    </w:p>
    <w:p w14:paraId="63867D91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Confusion Matrix and Statistic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y_test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y_pred    0   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0 4673    0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1    0 1327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Accuracy : 1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95% CI : (0.9994, 1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No Information Rate : 0.7788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-Value [Acc &gt; NIR] : &lt; 2.2e-16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Kappa : 1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Mcnemar's Test P-Value : NA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ensitivity : 1.0000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pecificity : 1.0000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Pos Pred Value : 1.0000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Neg Pred Value : 1.0000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Prevalence : 0.7788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Detection Rate : 0.7788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Detection Prevalence : 0.7788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Balanced Accuracy : 1.0000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'Positive' Class : 0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</w:p>
    <w:p w14:paraId="398C05D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aste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ccuracy Score for model2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y_test)))</w:t>
      </w:r>
    </w:p>
    <w:p w14:paraId="4BC8944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[1] "Accuracy Score for model2: 1"</w:t>
      </w:r>
    </w:p>
    <w:p w14:paraId="68ECF760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[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SEX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MARRI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BILL_AMT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EDUCATIO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AY_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.see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2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  </w:t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 setting the random seed for reproducibilit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split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ample.spli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_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SplitRatio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X[split, 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y[split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X[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split, 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y[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!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split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odel4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glm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py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~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SEX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+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AGE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[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dfpy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SEX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AG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]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family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binomial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lastRenderedPageBreak/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4, test_X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yp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spons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&gt;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rain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ife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4, train_X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ype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response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)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&gt;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loatTok"/>
          <w:rFonts w:ascii="Courier New" w:hAnsi="Courier New" w:cs="Courier New"/>
          <w:sz w:val="16"/>
          <w:szCs w:val="18"/>
        </w:rPr>
        <w:t>0.5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a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est Accuracy Score for model4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_y)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\n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65DB15A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est Accuracy Score for model4:  0.7788148</w:t>
      </w:r>
    </w:p>
    <w:p w14:paraId="20DBC56D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ca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rain Accuracy Score for model4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train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_y)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\n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2A319AD3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rain Accuracy Score for model4:  0.7786667</w:t>
      </w:r>
    </w:p>
    <w:p w14:paraId="4C0D5B48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efaulters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read.csv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UCI_Credit_Card.csv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efaulters[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SEX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MARRI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AGE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BILL_AMT1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EDUCATION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,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'PAY_0'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df_y &lt;- defaulters$dfpy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df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as.factor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defaulters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$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default.payment.next.month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set.seed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Inde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reateDataPartitio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df_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p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.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7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list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ConstantTok"/>
          <w:rFonts w:ascii="Courier New" w:hAnsi="Courier New" w:cs="Courier New"/>
          <w:sz w:val="16"/>
          <w:szCs w:val="18"/>
        </w:rPr>
        <w:t>FALSE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imes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X[trainIndex, 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_X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X[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rainIndex, 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rain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y[trainIndex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test_y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df_y[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trainIndex]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CommentTok"/>
          <w:rFonts w:ascii="Courier New" w:hAnsi="Courier New" w:cs="Courier New"/>
          <w:sz w:val="16"/>
          <w:szCs w:val="18"/>
        </w:rPr>
        <w:t>#warnings(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model5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rai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train_X, train_y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etho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glmnet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              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trControl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trainControl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method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cv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umber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DecValTok"/>
          <w:rFonts w:ascii="Courier New" w:hAnsi="Courier New" w:cs="Courier New"/>
          <w:sz w:val="16"/>
          <w:szCs w:val="18"/>
        </w:rPr>
        <w:t>10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5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ew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_X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y_train_pred </w:t>
      </w:r>
      <w:r w:rsidRPr="00B0350C">
        <w:rPr>
          <w:rStyle w:val="OtherTok"/>
          <w:rFonts w:ascii="Courier New" w:hAnsi="Courier New" w:cs="Courier New"/>
          <w:sz w:val="16"/>
          <w:szCs w:val="18"/>
        </w:rPr>
        <w:t>&lt;-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edic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model5, </w:t>
      </w:r>
      <w:r w:rsidRPr="00B0350C">
        <w:rPr>
          <w:rStyle w:val="AttributeTok"/>
          <w:rFonts w:ascii="Courier New" w:hAnsi="Courier New" w:cs="Courier New"/>
          <w:sz w:val="16"/>
          <w:szCs w:val="18"/>
        </w:rPr>
        <w:t>newdata 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_X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prin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confusionMatrix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y_pred, test_y))</w:t>
      </w:r>
    </w:p>
    <w:p w14:paraId="3773AFB3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Confusion Matrix and Statistics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Reference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Prediction    0    1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0 6809 150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1  200  485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Accuracy : 0.8105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>##                  95% CI : (0.8023, 0.8186)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No Information Rate : 0.7789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P-Value [Acc &gt; NIR] : 9.421e-14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Kappa : 0.2812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Mcnemar's Test P-Value : &lt; 2.2e-16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ensitivity : 0.9715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Specificity : 0.2437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Pos Pred Value : 0.8190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Neg Pred Value : 0.7080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Prevalence : 0.7789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Detection Rate : 0.7566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Detection Prevalence : 0.9239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Balanced Accuracy : 0.6076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                    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       'Positive' Class : 0               </w:t>
      </w:r>
      <w:r w:rsidRPr="00B0350C">
        <w:rPr>
          <w:rFonts w:ascii="Courier New" w:hAnsi="Courier New" w:cs="Courier New"/>
          <w:sz w:val="18"/>
          <w:szCs w:val="18"/>
        </w:rPr>
        <w:br/>
      </w:r>
      <w:r w:rsidRPr="00B0350C">
        <w:rPr>
          <w:rStyle w:val="VerbatimChar"/>
          <w:rFonts w:ascii="Courier New" w:hAnsi="Courier New" w:cs="Courier New"/>
          <w:sz w:val="16"/>
          <w:szCs w:val="18"/>
        </w:rPr>
        <w:t xml:space="preserve">## </w:t>
      </w:r>
    </w:p>
    <w:p w14:paraId="6C2837FF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ca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est Accuracy Score for model5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est_y)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\n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5DF926E6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est Accuracy Score for model5:  0.8105345</w:t>
      </w:r>
    </w:p>
    <w:p w14:paraId="3A5629BC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FunctionTok"/>
          <w:rFonts w:ascii="Courier New" w:hAnsi="Courier New" w:cs="Courier New"/>
          <w:sz w:val="16"/>
          <w:szCs w:val="18"/>
        </w:rPr>
        <w:t>cat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(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Train Accuracy Score for model5: 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, </w:t>
      </w:r>
      <w:r w:rsidRPr="00B0350C">
        <w:rPr>
          <w:rStyle w:val="FunctionTok"/>
          <w:rFonts w:ascii="Courier New" w:hAnsi="Courier New" w:cs="Courier New"/>
          <w:sz w:val="16"/>
          <w:szCs w:val="18"/>
        </w:rPr>
        <w:t>mean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(y_train_pred 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==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 xml:space="preserve"> train_y), 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SpecialCharTok"/>
          <w:rFonts w:ascii="Courier New" w:hAnsi="Courier New" w:cs="Courier New"/>
          <w:sz w:val="16"/>
          <w:szCs w:val="18"/>
        </w:rPr>
        <w:t>\n</w:t>
      </w:r>
      <w:r w:rsidRPr="00B0350C">
        <w:rPr>
          <w:rStyle w:val="StringTok"/>
          <w:rFonts w:ascii="Courier New" w:hAnsi="Courier New" w:cs="Courier New"/>
          <w:sz w:val="16"/>
          <w:szCs w:val="18"/>
        </w:rPr>
        <w:t>"</w:t>
      </w:r>
      <w:r w:rsidRPr="00B0350C">
        <w:rPr>
          <w:rStyle w:val="NormalTok"/>
          <w:rFonts w:ascii="Courier New" w:hAnsi="Courier New" w:cs="Courier New"/>
          <w:sz w:val="16"/>
          <w:szCs w:val="18"/>
        </w:rPr>
        <w:t>)</w:t>
      </w:r>
    </w:p>
    <w:p w14:paraId="168BE585" w14:textId="77777777" w:rsidR="00AB2C3A" w:rsidRPr="00B0350C" w:rsidRDefault="00000000">
      <w:pPr>
        <w:pStyle w:val="SourceCode"/>
        <w:rPr>
          <w:rFonts w:ascii="Courier New" w:hAnsi="Courier New" w:cs="Courier New"/>
          <w:sz w:val="18"/>
          <w:szCs w:val="18"/>
        </w:rPr>
      </w:pPr>
      <w:r w:rsidRPr="00B0350C">
        <w:rPr>
          <w:rStyle w:val="VerbatimChar"/>
          <w:rFonts w:ascii="Courier New" w:hAnsi="Courier New" w:cs="Courier New"/>
          <w:sz w:val="16"/>
          <w:szCs w:val="18"/>
        </w:rPr>
        <w:t>## Train Accuracy Score for model5:  0.8102947</w:t>
      </w:r>
    </w:p>
    <w:p w14:paraId="0FF0D917" w14:textId="77777777" w:rsidR="00AB2C3A" w:rsidRPr="00B0350C" w:rsidRDefault="00000000">
      <w:pPr>
        <w:pStyle w:val="FirstParagraph"/>
        <w:rPr>
          <w:rFonts w:ascii="Courier New" w:hAnsi="Courier New" w:cs="Courier New"/>
          <w:sz w:val="18"/>
          <w:szCs w:val="18"/>
        </w:rPr>
      </w:pPr>
      <w:r w:rsidRPr="00B0350C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1C67E028" wp14:editId="580F21BE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hottiyamVenkatakrishnan_DSC520_Research_Pape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2C3A" w:rsidRPr="00B035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4892E" w14:textId="77777777" w:rsidR="00C32B33" w:rsidRDefault="00C32B33">
      <w:pPr>
        <w:spacing w:after="0"/>
      </w:pPr>
      <w:r>
        <w:separator/>
      </w:r>
    </w:p>
  </w:endnote>
  <w:endnote w:type="continuationSeparator" w:id="0">
    <w:p w14:paraId="6759ABFA" w14:textId="77777777" w:rsidR="00C32B33" w:rsidRDefault="00C32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E0EE9" w14:textId="77777777" w:rsidR="00C32B33" w:rsidRDefault="00C32B33">
      <w:r>
        <w:separator/>
      </w:r>
    </w:p>
  </w:footnote>
  <w:footnote w:type="continuationSeparator" w:id="0">
    <w:p w14:paraId="38A17072" w14:textId="77777777" w:rsidR="00C32B33" w:rsidRDefault="00C32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9C6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4486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2C3A"/>
    <w:rsid w:val="007E6F56"/>
    <w:rsid w:val="00A95941"/>
    <w:rsid w:val="00AB2C3A"/>
    <w:rsid w:val="00B0350C"/>
    <w:rsid w:val="00B13E6B"/>
    <w:rsid w:val="00C32B33"/>
    <w:rsid w:val="00D955DE"/>
    <w:rsid w:val="00E106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46B12"/>
  <w15:docId w15:val="{8D610FE7-5005-8142-BE7C-2A939291C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13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26796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94487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9035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952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632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24899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50900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38828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31891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8836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07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373269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341400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33063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7346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3240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59154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567115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14934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0696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4</Pages>
  <Words>9111</Words>
  <Characters>51939</Characters>
  <Application>Microsoft Office Word</Application>
  <DocSecurity>0</DocSecurity>
  <Lines>432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ottiyamVenkatakrishnan_DSC520_Research_Paper</vt:lpstr>
    </vt:vector>
  </TitlesOfParts>
  <Company/>
  <LinksUpToDate>false</LinksUpToDate>
  <CharactersWithSpaces>6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ttiyamVenkatakrishnan_DSC520_Research_Paper</dc:title>
  <dc:creator>venkataraghavan tv</dc:creator>
  <cp:keywords/>
  <cp:lastModifiedBy>venkataraghavan tv</cp:lastModifiedBy>
  <cp:revision>4</cp:revision>
  <dcterms:created xsi:type="dcterms:W3CDTF">2023-03-01T23:03:00Z</dcterms:created>
  <dcterms:modified xsi:type="dcterms:W3CDTF">2023-03-07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